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menthe poivrée 7%</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ation cutanée, caté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Dangereux pour le milieu aquatique – Danger chronique, caté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Peut provoquer une allergie cutanée. Nocif pour les organismes aquatiques, entraîne des effets néfastes à long term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ctogrammes de danger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Mention d’avertissemen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tion</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isomenthone; d-limonene; trans-menthon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eut provoquer une allergie cutanée.</w:t>
              <w:br/>
              <w:t>H412 - Nocif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273 - Éviter le rejet dans l’environnement.</w:t>
              <w:br/>
              <w:t>P333+P313 - En cas d’irritation ou d’éruption cutanée: consulter un médecin.</w:t>
              <w:br/>
              <w:t>P501 - Éliminer le contenu et le récipient dans un centre de tri, conformément à la réglementation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benz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0-51-4</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402-9</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7-085-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3,733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par voie orale), H302 (ATE=500 mg/kg de poids corporel)</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ment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2216-51-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18-69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37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trans-menth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89-80-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941-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143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1500 mg/kg de poids corporel)</w:t>
              <w:br/>
              <w:t>Skin Irrit. 2, H315</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menth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491-07-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7-727-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59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inhalation), H332</w:t>
              <w:br/>
              <w:t>Skin Irrit. 2, H315</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28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er la peau avec beaucoup d’eau. Enlever les vêtements contaminés. En cas d’irritation ou d’éruption cutanée: consulter un médeci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eut provoquer une allergie cutanée.</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er la zone de déversement. Eviter le contact avec la peau et les yeux. Éviter de respirer les poussières/fumées/gaz/brouillards/vapeurs/aérosols.</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Eviter le contact avec la peau et les yeux. Éviter de respirer les poussières/fumées/gaz/brouillards/vapeurs/aérosols.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Les vêtements de travail contaminés ne devraient pas sortir du lieu de travail. Laver les vêtements contaminés avant réutilisation. 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Menth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benzyl benzoate (120-51-4)</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de poids corporel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menthol (2216-51-5)</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 5,289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oids corporel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trans-menthone (89-80-5)</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00 mg/kg de poids corporel Animal: mouse, Guideline: other:</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e poids corporel Animal: rabbi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trans-menthone (89-80-5)</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3,78 Temp.: 26,5 °C</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trans-menthone (89-80-5)</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3,78 Temp.: 26,5 °C</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eut provoquer une allergie cutanée.</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de poids corporel Animal: rat, Animal sex: female, Guideline: other:</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trans-menthone (89-80-5)</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mâ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800 mg/kg de poids corporel Animal: rat, Animal sex: male, Guideline: other:</w:t>
            </w:r>
          </w:p>
        </w:tc>
      </w:tr>
      <w:tr w14:paraId="7F5CEB5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671 mg/kg de poids corporel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benzyl benzoate (120-51-4)</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781 mg/kg de poids corporel Animal: rat, Guideline: OECD Guideline 410 (Repeated Dose Dermal Toxicity: 21/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menthol (2216-51-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gt; 375 mg/kg de poids corporel Animal: rat, Guideline: OECD Guideline 453 (Combined Chronic Toxicity / Carcinogenicity Studie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menthe poivré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f pour les organismes aquatiques, entraîne des effets néfastes à long term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f pour les organismes aquatiques, entraîne des effets néfastes à long terme.</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benzyl benzoate (120-51-4)</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32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3,09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menthol (2216-51-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5,6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6,6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20 mg/l Test organisms (species): Desmodesmus subspicatus (previous name: Scenedesmus subspicatus)</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21,4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CE50 - Crustacé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trans-menthone (89-80-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0,973 mg/l Test organisms (species): other:</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Pr>
                <w:noProof/>
              </w:rPr>
              <w:t>13 mg/l Test organisms (species): Pimephales promelas</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2,5 mg/l Test organisms (species): other:</w:t>
            </w:r>
          </w:p>
        </w:tc>
      </w:tr>
      <w:tr w14:paraId="14947BF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gt; 70 mg/l Test organisms (species): other:</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13,399 mg/l Test organisms (species): other:</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menthe poivré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benzyl benzoate (120-51-4)</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menthone (491-07-6)</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menthol (2216-51-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trans-menthone (89-80-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Écotoxique”: déchet qui présente ou peut présenter des risques immédiats ou différés pour une ou plusieurs composantes de l’environne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2.1 à 2.4, 2.6 et 2.7, 2.8 types A et B, 2.9, 2.10, 2.12, 2.13 catégories 1 et 2, 2.14 catégories 1 et 2, 2.15 types A à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benzyl benzoate ; d-limonene ; trans-mentho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benzyl benzoate ; 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Inhalation),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orale), caté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 par aspiration, catégorie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s inflammables, catégorie 3</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 et vapeurs inflammables.</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être mortel en cas d’ingestion et de pénétration dans les voies respiratoires.</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inhalatio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9/05/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9/05/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menthe poivré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menthe poivré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19/05/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65578E35-F314-4489-9116-23FC91B6937F}"/>
</file>

<file path=customXml/itemProps3.xml><?xml version="1.0" encoding="utf-8"?>
<ds:datastoreItem xmlns:ds="http://schemas.openxmlformats.org/officeDocument/2006/customXml" ds:itemID="{97ABAF59-8A43-4F97-B7BD-DEC1FC559211}"/>
</file>

<file path=customXml/itemProps4.xml><?xml version="1.0" encoding="utf-8"?>
<ds:datastoreItem xmlns:ds="http://schemas.openxmlformats.org/officeDocument/2006/customXml" ds:itemID="{550FFF68-9BCE-47B5-8855-093E7FA2DB6B}"/>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